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实验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实验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c464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</dc:title>
  <dc:creator/>
  <dcterms:created xsi:type="dcterms:W3CDTF">2018-01-11T11:54:47Z</dcterms:created>
  <dcterms:modified xsi:type="dcterms:W3CDTF">2018-01-11T11:54:47Z</dcterms:modified>
</cp:coreProperties>
</file>